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404c9d0f3002e815f8b373b56726180c003a567"/>
    <w:p>
      <w:pPr>
        <w:pStyle w:val="Heading1"/>
      </w:pPr>
      <w:r>
        <w:t xml:space="preserve">Cover Letter for Orthodontist Position in Saudi Arabia Jeddah</w:t>
      </w:r>
    </w:p>
    <w:p>
      <w:pPr>
        <w:pStyle w:val="FirstParagraph"/>
      </w:pPr>
      <w:r>
        <w:t xml:space="preserve">Dear Hiring Manager,</w:t>
      </w:r>
    </w:p>
    <w:p>
      <w:pPr>
        <w:pStyle w:val="BodyText"/>
      </w:pPr>
      <w:r>
        <w:t xml:space="preserve">I am writing to express my sincere interest in the Orthodontist position at your esteemed institution in Saudi Arabia, specifically within the vibrant and cosmopolitan city of Jeddah. As a dedicated and experienced orthodontist with a passion for enhancing smiles and improving patients’ quality of life, I am eager to contribute my expertise to your team while immersing myself in the unique cultural and professional landscape of Saudi Arabia Jeddah.</w:t>
      </w:r>
    </w:p>
    <w:p>
      <w:pPr>
        <w:pStyle w:val="BodyText"/>
      </w:pPr>
      <w:r>
        <w:t xml:space="preserve">With over [X years] of experience in orthodontics, I have cultivated a strong foundation in diagnosing and treating dental irregularities, creating personalized treatment plans, and leveraging advanced technologies to deliver optimal outcomes. My career has been guided by a commitment to excellence, patient-centered care, and staying at the forefront of orthodontic innovations. I am confident that my skills align with the needs of your practice and the expectations of patients in Saudi Arabia Jeddah, where precision, cultural sensitivity, and innovation are highly valued.</w:t>
      </w:r>
    </w:p>
    <w:p>
      <w:pPr>
        <w:pStyle w:val="BodyText"/>
      </w:pPr>
      <w:r>
        <w:t xml:space="preserve">What draws me to Saudi Arabia Jeddah is its dynamic healthcare sector and growing demand for high-quality orthodontic services. As a city that blends tradition with modernity, Jeddah offers a unique opportunity to work in a culturally rich environment while contributing to the advancement of dental care in the region. I am particularly inspired by the Kingdom’s Vision 2030 initiative, which emphasizes healthcare innovation and improving public well-being. I would be honored to play a role in this transformative journey by providing exceptional orthodontic care that meets international standards.</w:t>
      </w:r>
    </w:p>
    <w:p>
      <w:pPr>
        <w:pStyle w:val="BodyText"/>
      </w:pPr>
      <w:r>
        <w:t xml:space="preserve">My professional background includes working in diverse clinical settings, where I have honed my ability to address the specific needs of patients from various cultural and socioeconomic backgrounds. In Saudi Arabia Jeddah, I understand that cultural awareness and effective communication are critical to building trust with patients and their families. My experience in multicultural environments has equipped me with the adaptability and empathy required to deliver care that is both technically sound and culturally respectful.</w:t>
      </w:r>
    </w:p>
    <w:p>
      <w:pPr>
        <w:pStyle w:val="BodyText"/>
      </w:pPr>
      <w:r>
        <w:t xml:space="preserve">In addition to my clinical expertise, I have a proven track record of collaborating with interdisciplinary teams, including pediatric dentists, oral surgeons, and periodontists, to ensure comprehensive treatment outcomes. I am proficient in utilizing cutting-edge orthodontic technologies such as [specific tools or techniques], which are essential for delivering precise and efficient care. My dedication to lifelong learning has also led me to pursue continuing education courses and certifications that keep me informed about the latest advancements in orthodontics.</w:t>
      </w:r>
    </w:p>
    <w:p>
      <w:pPr>
        <w:pStyle w:val="BodyText"/>
      </w:pPr>
      <w:r>
        <w:t xml:space="preserve">What sets me apart is my passion for patient education and empowerment. I believe that informed patients are more engaged in their treatment journeys, leading to better long-term results. In Saudi Arabia Jeddah, where there is a rising awareness of dental health, I aim to educate families about the importance of orthodontic care while fostering a welcoming and inclusive environment for all patients.</w:t>
      </w:r>
    </w:p>
    <w:p>
      <w:pPr>
        <w:pStyle w:val="BodyText"/>
      </w:pPr>
      <w:r>
        <w:t xml:space="preserve">Furthermore, I am deeply committed to upholding the highest ethical standards in my practice. As an orthodontist, I understand the responsibility that comes with shaping not only smiles but also patients’ confidence and well-being. In Saudi Arabia Jeddah, where healthcare is rapidly evolving, I am prepared to contribute my knowledge and dedication to maintaining excellence in patient care and professional integrity.</w:t>
      </w:r>
    </w:p>
    <w:p>
      <w:pPr>
        <w:pStyle w:val="BodyText"/>
      </w:pPr>
      <w:r>
        <w:t xml:space="preserve">My decision to apply for this position reflects my enthusiasm for the opportunities available in Saudi Arabia Jeddah. This city’s bustling economy, modern infrastructure, and rich cultural heritage make it an ideal location for a dedicated orthodontist like myself to grow professionally while contributing to the community. I am particularly drawn to the chance to work alongside experienced colleagues and learn from the unique challenges and innovations present in this region.</w:t>
      </w:r>
    </w:p>
    <w:p>
      <w:pPr>
        <w:pStyle w:val="BodyText"/>
      </w:pPr>
      <w:r>
        <w:t xml:space="preserve">In conclusion, I am confident that my qualifications, passion for orthodontics, and cultural adaptability make me a strong candidate for this position. I would be thrilled to bring my expertise to your practice in Saudi Arabia Jeddah and contribute to the continued success of your institution. Thank you for considering my application. I look forward to the opportunity to discuss how I can add value to your team.</w:t>
      </w:r>
    </w:p>
    <w:p>
      <w:pPr>
        <w:pStyle w:val="BodyText"/>
      </w:pPr>
      <w:r>
        <w:t xml:space="preserve">Warm regards,</w:t>
      </w:r>
    </w:p>
    <w:p>
      <w:pPr>
        <w:pStyle w:val="BodyText"/>
      </w:pPr>
      <w:r>
        <w:t xml:space="preserve">[Your Full Name]</w:t>
      </w:r>
    </w:p>
    <w:p>
      <w:pPr>
        <w:pStyle w:val="BodyText"/>
      </w:pPr>
      <w:r>
        <w:t xml:space="preserve">[Your Contact Information: Email | Phone Number]</w:t>
      </w:r>
    </w:p>
    <w:p>
      <w:pPr>
        <w:pStyle w:val="BodyText"/>
      </w:pPr>
      <w:r>
        <w:t xml:space="preserve">[LinkedIn Profile or Portfolio URL (if applicable)]</w:t>
      </w:r>
    </w:p>
    <w:p>
      <w:pPr>
        <w:pStyle w:val="BodyText"/>
      </w:pPr>
      <w:r>
        <w:t xml:space="preserve">This Cover Letter is tailored for an Orthodontist position in Saudi Arabia Jeddah, emphasizing the importance of cultural awareness, professional excellence, and the unique opportunities available in this thriving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for Saudi Arabia Jeddah</dc:title>
  <dc:creator/>
  <dc:language>en</dc:language>
  <cp:keywords/>
  <dcterms:created xsi:type="dcterms:W3CDTF">2026-07-24T04:50:40Z</dcterms:created>
  <dcterms:modified xsi:type="dcterms:W3CDTF">2026-07-24T04:50:40Z</dcterms:modified>
</cp:coreProperties>
</file>

<file path=docProps/custom.xml><?xml version="1.0" encoding="utf-8"?>
<Properties xmlns="http://schemas.openxmlformats.org/officeDocument/2006/custom-properties" xmlns:vt="http://schemas.openxmlformats.org/officeDocument/2006/docPropsVTypes"/>
</file>